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170"/>
        <w:gridCol w:w="566"/>
        <w:gridCol w:w="8237"/>
        <w:gridCol w:w="6963"/>
        <w:gridCol w:w="106"/>
      </w:tblGrid>
      <w:tr w:rsidR="00602F7D" w:rsidRPr="00DE7D30" w14:paraId="1643A4CA" w14:textId="77777777" w:rsidTr="00470E9F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470E9F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0E3DBDD" w:rsidR="0000007A" w:rsidRPr="00DE7D30" w:rsidRDefault="00987F4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987F4E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470E9F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8F6B19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987F4E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C76D63">
              <w:rPr>
                <w:rFonts w:ascii="Arial" w:hAnsi="Arial" w:cs="Arial"/>
                <w:b/>
                <w:bCs/>
                <w:szCs w:val="28"/>
                <w:lang w:val="en-GB"/>
              </w:rPr>
              <w:t>5</w:t>
            </w:r>
          </w:p>
        </w:tc>
      </w:tr>
      <w:tr w:rsidR="0000007A" w:rsidRPr="00DE7D30" w14:paraId="05B60576" w14:textId="77777777" w:rsidTr="00470E9F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222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E54A2E1" w:rsidR="0000007A" w:rsidRPr="00DE7D30" w:rsidRDefault="00987F4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987F4E">
              <w:rPr>
                <w:rFonts w:ascii="Arial" w:hAnsi="Arial" w:cs="Arial"/>
                <w:b/>
                <w:szCs w:val="28"/>
                <w:lang w:val="en-GB"/>
              </w:rPr>
              <w:t>Research on the Optimal Allocation of Sanya's Tourism Resources</w:t>
            </w:r>
          </w:p>
        </w:tc>
      </w:tr>
      <w:tr w:rsidR="00CF0BBB" w:rsidRPr="00DE7D30" w14:paraId="6D508B1C" w14:textId="77777777" w:rsidTr="00470E9F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6406179" w:rsidR="00CF0BBB" w:rsidRPr="00DE7D30" w:rsidRDefault="00987F4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470E9F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470E9F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32027D" w:rsidRPr="00DE7D30" w14:paraId="51257839" w14:textId="77777777" w:rsidTr="00470E9F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2281D8DC" w14:textId="77777777" w:rsidR="0032027D" w:rsidRPr="00DE7D30" w:rsidRDefault="0032027D" w:rsidP="0032027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manuscript important for the scientific community?</w:t>
            </w:r>
          </w:p>
          <w:p w14:paraId="6A693F58" w14:textId="77777777" w:rsidR="0032027D" w:rsidRPr="00DE7D30" w:rsidRDefault="0032027D" w:rsidP="0032027D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Please write a few sentences explaining your answer</w:t>
            </w:r>
          </w:p>
        </w:tc>
        <w:tc>
          <w:tcPr>
            <w:tcW w:w="1947" w:type="pct"/>
          </w:tcPr>
          <w:p w14:paraId="62B0017C" w14:textId="2DAF0E8C" w:rsidR="0032027D" w:rsidRPr="00DE7D30" w:rsidRDefault="0032027D" w:rsidP="0032027D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. Community at </w:t>
            </w:r>
            <w:r w:rsidRPr="000D0E7E">
              <w:rPr>
                <w:bCs/>
              </w:rPr>
              <w:t>Sany</w:t>
            </w:r>
            <w:r>
              <w:rPr>
                <w:bCs/>
              </w:rPr>
              <w:t>a.</w:t>
            </w:r>
          </w:p>
        </w:tc>
        <w:tc>
          <w:tcPr>
            <w:tcW w:w="1671" w:type="pct"/>
            <w:gridSpan w:val="2"/>
          </w:tcPr>
          <w:p w14:paraId="1535EF2E" w14:textId="77777777" w:rsidR="0032027D" w:rsidRPr="00DE7D30" w:rsidRDefault="0032027D" w:rsidP="0032027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2027D" w:rsidRPr="00DE7D30" w14:paraId="37D8EA3D" w14:textId="77777777" w:rsidTr="00470E9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3"/>
            <w:noWrap/>
          </w:tcPr>
          <w:p w14:paraId="25820B9C" w14:textId="77777777" w:rsidR="0032027D" w:rsidRPr="00DE7D30" w:rsidRDefault="0032027D" w:rsidP="0032027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32027D" w:rsidRPr="00DE7D30" w:rsidRDefault="0032027D" w:rsidP="0032027D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2FCDD738" w:rsidR="0032027D" w:rsidRPr="00DE7D30" w:rsidRDefault="0032027D" w:rsidP="003202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  <w:r w:rsidRPr="001B2AF2">
              <w:rPr>
                <w:rFonts w:ascii="Arial" w:hAnsi="Arial" w:cs="Arial"/>
                <w:sz w:val="20"/>
                <w:szCs w:val="20"/>
                <w:lang w:val="en-GB"/>
              </w:rPr>
              <w:t xml:space="preserve">  </w:t>
            </w:r>
          </w:p>
        </w:tc>
        <w:tc>
          <w:tcPr>
            <w:tcW w:w="1671" w:type="pct"/>
            <w:gridSpan w:val="2"/>
          </w:tcPr>
          <w:p w14:paraId="6D538317" w14:textId="77777777" w:rsidR="0032027D" w:rsidRPr="00DE7D30" w:rsidRDefault="0032027D" w:rsidP="003202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027D" w:rsidRPr="00DE7D30" w14:paraId="3398A98E" w14:textId="77777777" w:rsidTr="00470E9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3"/>
            <w:noWrap/>
          </w:tcPr>
          <w:p w14:paraId="179EFAC2" w14:textId="77777777" w:rsidR="0032027D" w:rsidRPr="00DE7D30" w:rsidRDefault="0032027D" w:rsidP="0032027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32027D" w:rsidRPr="00DE7D30" w:rsidRDefault="0032027D" w:rsidP="0032027D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32027D" w:rsidRPr="00DE7D30" w:rsidRDefault="0032027D" w:rsidP="0032027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0AF99E90" w:rsidR="0032027D" w:rsidRPr="00DE7D30" w:rsidRDefault="0032027D" w:rsidP="003202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B2AF2">
              <w:rPr>
                <w:rFonts w:ascii="Arial" w:hAnsi="Arial" w:cs="Arial"/>
                <w:sz w:val="20"/>
                <w:szCs w:val="20"/>
                <w:lang w:val="en-GB"/>
              </w:rPr>
              <w:t>No. The author may restructure the abstract by stating the objective, findings</w:t>
            </w:r>
            <w:r w:rsidR="007069C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1B2AF2">
              <w:rPr>
                <w:rFonts w:ascii="Arial" w:hAnsi="Arial" w:cs="Arial"/>
                <w:sz w:val="20"/>
                <w:szCs w:val="20"/>
                <w:lang w:val="en-GB"/>
              </w:rPr>
              <w:t xml:space="preserve">of this writing.    </w:t>
            </w:r>
          </w:p>
        </w:tc>
        <w:tc>
          <w:tcPr>
            <w:tcW w:w="1671" w:type="pct"/>
            <w:gridSpan w:val="2"/>
          </w:tcPr>
          <w:p w14:paraId="12286ADF" w14:textId="77777777" w:rsidR="0032027D" w:rsidRPr="00DE7D30" w:rsidRDefault="0032027D" w:rsidP="003202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027D" w:rsidRPr="00DE7D30" w14:paraId="20511394" w14:textId="77777777" w:rsidTr="00470E9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935"/>
        </w:trPr>
        <w:tc>
          <w:tcPr>
            <w:tcW w:w="1382" w:type="pct"/>
            <w:gridSpan w:val="3"/>
            <w:noWrap/>
          </w:tcPr>
          <w:p w14:paraId="02AD7D70" w14:textId="77777777" w:rsidR="0032027D" w:rsidRPr="00DE7D30" w:rsidRDefault="0032027D" w:rsidP="0032027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32027D" w:rsidRPr="00DE7D30" w:rsidRDefault="0032027D" w:rsidP="0032027D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32027D" w:rsidRPr="00DE7D30" w:rsidRDefault="0032027D" w:rsidP="0032027D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7FD16ED7" w:rsidR="0032027D" w:rsidRPr="00DE7D30" w:rsidRDefault="0032027D" w:rsidP="003202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</w:tc>
        <w:tc>
          <w:tcPr>
            <w:tcW w:w="1671" w:type="pct"/>
            <w:gridSpan w:val="2"/>
          </w:tcPr>
          <w:p w14:paraId="45426CB4" w14:textId="77777777" w:rsidR="0032027D" w:rsidRPr="00DE7D30" w:rsidRDefault="0032027D" w:rsidP="003202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027D" w:rsidRPr="00DE7D30" w14:paraId="0BDB8B34" w14:textId="77777777" w:rsidTr="00470E9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800"/>
        </w:trPr>
        <w:tc>
          <w:tcPr>
            <w:tcW w:w="1382" w:type="pct"/>
            <w:gridSpan w:val="3"/>
            <w:noWrap/>
          </w:tcPr>
          <w:p w14:paraId="6168D49A" w14:textId="77777777" w:rsidR="0032027D" w:rsidRPr="00DE7D30" w:rsidRDefault="0032027D" w:rsidP="0032027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Please provide your comments regarding the appropriateness</w:t>
            </w:r>
          </w:p>
          <w:p w14:paraId="0DB10EDC" w14:textId="77777777" w:rsidR="0032027D" w:rsidRPr="00DE7D30" w:rsidRDefault="0032027D" w:rsidP="0032027D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7F0BB813" w:rsidR="0032027D" w:rsidRPr="0032027D" w:rsidRDefault="0032027D" w:rsidP="003202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027D">
              <w:rPr>
                <w:rFonts w:ascii="Arial" w:hAnsi="Arial" w:cs="Arial"/>
                <w:sz w:val="20"/>
                <w:szCs w:val="20"/>
                <w:lang w:val="en-GB"/>
              </w:rPr>
              <w:t>Interesting topic however the author may restructure the writing</w:t>
            </w:r>
            <w:r w:rsidR="002D0BD7">
              <w:rPr>
                <w:rFonts w:ascii="Arial" w:hAnsi="Arial" w:cs="Arial"/>
                <w:sz w:val="20"/>
                <w:szCs w:val="20"/>
                <w:lang w:val="en-GB"/>
              </w:rPr>
              <w:t xml:space="preserve"> as an </w:t>
            </w:r>
            <w:proofErr w:type="spellStart"/>
            <w:r w:rsidR="002D0BD7">
              <w:rPr>
                <w:rFonts w:ascii="Arial" w:hAnsi="Arial" w:cs="Arial"/>
                <w:sz w:val="20"/>
                <w:szCs w:val="20"/>
                <w:lang w:val="en-GB"/>
              </w:rPr>
              <w:t>arguementative</w:t>
            </w:r>
            <w:proofErr w:type="spellEnd"/>
            <w:r w:rsidR="002D0BD7">
              <w:rPr>
                <w:rFonts w:ascii="Arial" w:hAnsi="Arial" w:cs="Arial"/>
                <w:sz w:val="20"/>
                <w:szCs w:val="20"/>
                <w:lang w:val="en-GB"/>
              </w:rPr>
              <w:t xml:space="preserve"> study. Refer manuscript file. </w:t>
            </w:r>
          </w:p>
        </w:tc>
        <w:tc>
          <w:tcPr>
            <w:tcW w:w="1671" w:type="pct"/>
            <w:gridSpan w:val="2"/>
          </w:tcPr>
          <w:p w14:paraId="2CF34645" w14:textId="77777777" w:rsidR="0032027D" w:rsidRPr="00DE7D30" w:rsidRDefault="0032027D" w:rsidP="003202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027D" w:rsidRPr="00DE7D30" w14:paraId="60D1229B" w14:textId="77777777" w:rsidTr="00470E9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077FDF8" w14:textId="77777777" w:rsidR="0032027D" w:rsidRPr="00DE7D30" w:rsidRDefault="0032027D" w:rsidP="0032027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in the manuscript are proper, </w:t>
            </w:r>
          </w:p>
          <w:p w14:paraId="1656CFCA" w14:textId="77777777" w:rsidR="0032027D" w:rsidRPr="00DE7D30" w:rsidRDefault="0032027D" w:rsidP="0032027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32027D" w:rsidRPr="00DE7D30" w:rsidRDefault="0032027D" w:rsidP="0032027D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s, please write here.</w:t>
            </w:r>
          </w:p>
        </w:tc>
        <w:tc>
          <w:tcPr>
            <w:tcW w:w="1947" w:type="pct"/>
          </w:tcPr>
          <w:p w14:paraId="6D532B8F" w14:textId="3D6433E5" w:rsidR="0032027D" w:rsidRPr="00DE7D30" w:rsidRDefault="0032027D" w:rsidP="003202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53C2">
              <w:rPr>
                <w:rFonts w:ascii="Arial" w:hAnsi="Arial" w:cs="Arial"/>
                <w:sz w:val="20"/>
                <w:szCs w:val="20"/>
                <w:lang w:val="en-GB"/>
              </w:rPr>
              <w:t>It is suggested to refer to more previous studies related to the topic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671" w:type="pct"/>
            <w:gridSpan w:val="2"/>
          </w:tcPr>
          <w:p w14:paraId="2ABAF18B" w14:textId="77777777" w:rsidR="0032027D" w:rsidRPr="00DE7D30" w:rsidRDefault="0032027D" w:rsidP="003202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B2431D" w:rsidRPr="00340561" w14:paraId="2EE782D5" w14:textId="77777777" w:rsidTr="00AF008F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6AC83" w14:textId="77777777" w:rsidR="00B2431D" w:rsidRPr="00340561" w:rsidRDefault="00B2431D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DE4D5B6" w14:textId="77777777" w:rsidR="00B2431D" w:rsidRPr="00340561" w:rsidRDefault="00B2431D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2431D" w:rsidRPr="00340561" w14:paraId="3FA837F8" w14:textId="77777777" w:rsidTr="00AF008F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92F0E9" w14:textId="77777777" w:rsidR="00B2431D" w:rsidRPr="00340561" w:rsidRDefault="00B2431D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30D1B7" w14:textId="77777777" w:rsidR="00B2431D" w:rsidRPr="00340561" w:rsidRDefault="00B2431D" w:rsidP="00AF00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1DEA46BB" w14:textId="77777777" w:rsidR="00B2431D" w:rsidRPr="00340561" w:rsidRDefault="00B2431D" w:rsidP="00AF00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B2431D" w:rsidRPr="00340561" w14:paraId="33EEC037" w14:textId="77777777" w:rsidTr="00AF008F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7FC3D" w14:textId="77777777" w:rsidR="00B2431D" w:rsidRPr="00340561" w:rsidRDefault="00B2431D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D146D27" w14:textId="77777777" w:rsidR="00B2431D" w:rsidRPr="00340561" w:rsidRDefault="00B2431D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C4577" w14:textId="77777777" w:rsidR="00B2431D" w:rsidRPr="00340561" w:rsidRDefault="00B2431D" w:rsidP="00AF008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2F1A6F7" w14:textId="77777777" w:rsidR="00B2431D" w:rsidRPr="00340561" w:rsidRDefault="00B2431D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B9F4F89" w14:textId="77777777" w:rsidR="00B2431D" w:rsidRPr="00340561" w:rsidRDefault="00B2431D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69BB13B5" w14:textId="77777777" w:rsidR="00B2431D" w:rsidRPr="00340561" w:rsidRDefault="00B2431D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8EFF7E5" w14:textId="77777777" w:rsidR="00B2431D" w:rsidRPr="00340561" w:rsidRDefault="00B2431D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905F0AC" w14:textId="77777777" w:rsidR="00B2431D" w:rsidRPr="00340561" w:rsidRDefault="00B2431D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6950CDA1" w14:textId="77777777" w:rsidR="00B2431D" w:rsidRDefault="00B2431D" w:rsidP="00B2431D"/>
    <w:p w14:paraId="6B73F5A7" w14:textId="019A1A1E" w:rsidR="00470E9F" w:rsidRPr="006D6483" w:rsidRDefault="00470E9F" w:rsidP="00470E9F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t>Reviewer Details:</w:t>
      </w:r>
    </w:p>
    <w:p w14:paraId="124BAD38" w14:textId="77777777" w:rsidR="00B2431D" w:rsidRDefault="00B2431D" w:rsidP="00B2431D"/>
    <w:bookmarkEnd w:id="0"/>
    <w:p w14:paraId="7C41001A" w14:textId="0A824E5E" w:rsidR="00B2431D" w:rsidRDefault="00470E9F" w:rsidP="00B2431D">
      <w:r>
        <w:rPr>
          <w:rFonts w:ascii="Arial" w:hAnsi="Arial" w:cs="Arial"/>
        </w:rPr>
        <w:t xml:space="preserve">Wan </w:t>
      </w:r>
      <w:proofErr w:type="spellStart"/>
      <w:r>
        <w:rPr>
          <w:rFonts w:ascii="Arial" w:hAnsi="Arial" w:cs="Arial"/>
        </w:rPr>
        <w:t>Nazriah</w:t>
      </w:r>
      <w:proofErr w:type="spellEnd"/>
      <w:r>
        <w:rPr>
          <w:rFonts w:ascii="Arial" w:hAnsi="Arial" w:cs="Arial"/>
        </w:rPr>
        <w:t xml:space="preserve"> Wan </w:t>
      </w:r>
      <w:proofErr w:type="spellStart"/>
      <w:r>
        <w:rPr>
          <w:rFonts w:ascii="Arial" w:hAnsi="Arial" w:cs="Arial"/>
        </w:rPr>
        <w:t>Nawawi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Universi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knologi</w:t>
      </w:r>
      <w:proofErr w:type="spellEnd"/>
      <w:r>
        <w:rPr>
          <w:rFonts w:ascii="Arial" w:hAnsi="Arial" w:cs="Arial"/>
        </w:rPr>
        <w:t xml:space="preserve"> Mara </w:t>
      </w:r>
      <w:proofErr w:type="spellStart"/>
      <w:r>
        <w:rPr>
          <w:rFonts w:ascii="Arial" w:hAnsi="Arial" w:cs="Arial"/>
        </w:rPr>
        <w:t>Cawangan</w:t>
      </w:r>
      <w:proofErr w:type="spellEnd"/>
      <w:r>
        <w:rPr>
          <w:rFonts w:ascii="Arial" w:hAnsi="Arial" w:cs="Arial"/>
        </w:rPr>
        <w:t xml:space="preserve"> Terengganu, Malaysia</w:t>
      </w:r>
      <w:bookmarkStart w:id="1" w:name="_GoBack"/>
      <w:bookmarkEnd w:id="1"/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6B6817" w14:textId="77777777" w:rsidR="00AC1F3E" w:rsidRPr="0000007A" w:rsidRDefault="00AC1F3E" w:rsidP="0099583E">
      <w:r>
        <w:separator/>
      </w:r>
    </w:p>
  </w:endnote>
  <w:endnote w:type="continuationSeparator" w:id="0">
    <w:p w14:paraId="074CBB53" w14:textId="77777777" w:rsidR="00AC1F3E" w:rsidRPr="0000007A" w:rsidRDefault="00AC1F3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DB87C6" w14:textId="77777777" w:rsidR="00AC1F3E" w:rsidRPr="0000007A" w:rsidRDefault="00AC1F3E" w:rsidP="0099583E">
      <w:r>
        <w:separator/>
      </w:r>
    </w:p>
  </w:footnote>
  <w:footnote w:type="continuationSeparator" w:id="0">
    <w:p w14:paraId="5D31726A" w14:textId="77777777" w:rsidR="00AC1F3E" w:rsidRPr="0000007A" w:rsidRDefault="00AC1F3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0139D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538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0BD7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27D"/>
    <w:rsid w:val="003204B8"/>
    <w:rsid w:val="00326D7D"/>
    <w:rsid w:val="0033018A"/>
    <w:rsid w:val="0033692F"/>
    <w:rsid w:val="00341670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4DD0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0E9F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92C6A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69C8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389E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72C0F"/>
    <w:rsid w:val="00982766"/>
    <w:rsid w:val="009852C4"/>
    <w:rsid w:val="00987F4E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4992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1F3E"/>
    <w:rsid w:val="00AD6C51"/>
    <w:rsid w:val="00AE0E9B"/>
    <w:rsid w:val="00AE54CD"/>
    <w:rsid w:val="00AF3016"/>
    <w:rsid w:val="00AF6AA8"/>
    <w:rsid w:val="00B03A45"/>
    <w:rsid w:val="00B2236C"/>
    <w:rsid w:val="00B22FE6"/>
    <w:rsid w:val="00B2431D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76D63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6758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069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9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8</cp:revision>
  <dcterms:created xsi:type="dcterms:W3CDTF">2023-08-30T09:21:00Z</dcterms:created>
  <dcterms:modified xsi:type="dcterms:W3CDTF">2026-02-18T06:43:00Z</dcterms:modified>
</cp:coreProperties>
</file>